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69CE831" w:rsidR="003E2A3C" w:rsidRDefault="00D27EB6" w:rsidP="00D27EB6">
      <w:pPr>
        <w:pStyle w:val="Heading1"/>
        <w:ind w:left="360"/>
        <w:jc w:val="center"/>
        <w:rPr>
          <w:noProof/>
          <w:lang w:val="en-GB"/>
        </w:rPr>
      </w:pPr>
      <w:r>
        <w:rPr>
          <w:noProof/>
          <w:lang w:val="en-GB"/>
        </w:rPr>
        <w:t>Problem 1 -</w:t>
      </w:r>
      <w:r w:rsidR="00693680">
        <w:rPr>
          <w:noProof/>
          <w:lang w:val="en-GB"/>
        </w:rPr>
        <w:t xml:space="preserve"> SoftUni Reception</w:t>
      </w:r>
    </w:p>
    <w:p w14:paraId="3366D845" w14:textId="77777777" w:rsidR="00D27EB6" w:rsidRPr="00D27EB6" w:rsidRDefault="00D27EB6" w:rsidP="00D27EB6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0B838B76" w14:textId="55E737C6" w:rsidR="00D27EB6" w:rsidRDefault="00D27EB6" w:rsidP="00D27EB6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474#0</w:t>
        </w:r>
      </w:hyperlink>
      <w:r w:rsidRPr="00D27EB6">
        <w:rPr>
          <w:lang w:val="bg-BG"/>
        </w:rPr>
        <w:t>.</w:t>
      </w:r>
    </w:p>
    <w:p w14:paraId="44EC2C28" w14:textId="77777777" w:rsidR="00D27EB6" w:rsidRPr="00D27EB6" w:rsidRDefault="00D27EB6" w:rsidP="00D27EB6">
      <w:pPr>
        <w:rPr>
          <w:lang w:val="en-GB"/>
        </w:rPr>
      </w:pPr>
    </w:p>
    <w:p w14:paraId="5EFBEDAC" w14:textId="4348279B" w:rsidR="00693680" w:rsidRPr="00D27EB6" w:rsidRDefault="00693680" w:rsidP="00D27EB6">
      <w:pPr>
        <w:jc w:val="center"/>
        <w:rPr>
          <w:i/>
          <w:iCs/>
        </w:rPr>
      </w:pPr>
      <w:r w:rsidRPr="00D27EB6">
        <w:rPr>
          <w:i/>
          <w:iCs/>
        </w:rPr>
        <w:t>Every day</w:t>
      </w:r>
      <w:r w:rsidR="00D27EB6" w:rsidRPr="00D27EB6">
        <w:rPr>
          <w:i/>
          <w:iCs/>
        </w:rPr>
        <w:t xml:space="preserve">, thousands of students pass by the reception at </w:t>
      </w:r>
      <w:proofErr w:type="spellStart"/>
      <w:r w:rsidR="00D27EB6" w:rsidRPr="00D27EB6">
        <w:rPr>
          <w:i/>
          <w:iCs/>
        </w:rPr>
        <w:t>SoftUni</w:t>
      </w:r>
      <w:proofErr w:type="spellEnd"/>
      <w:r w:rsidR="00D27EB6" w:rsidRPr="00D27EB6">
        <w:rPr>
          <w:i/>
          <w:iCs/>
        </w:rPr>
        <w:t xml:space="preserve"> with different questions to ask. The employees have to help everyone by providing all the information and answering</w:t>
      </w:r>
      <w:r w:rsidRPr="00D27EB6">
        <w:rPr>
          <w:i/>
          <w:iCs/>
        </w:rPr>
        <w:t xml:space="preserve"> all of the questions.</w:t>
      </w:r>
    </w:p>
    <w:p w14:paraId="01D9C3D1" w14:textId="0764011C" w:rsidR="00693680" w:rsidRPr="0095160D" w:rsidRDefault="00D27EB6" w:rsidP="00D27EB6">
      <w:r w:rsidRPr="00D27EB6">
        <w:rPr>
          <w:b/>
          <w:bCs/>
        </w:rPr>
        <w:t>Three employees</w:t>
      </w:r>
      <w:r>
        <w:t xml:space="preserve"> are</w:t>
      </w:r>
      <w:r w:rsidR="00693680" w:rsidRPr="0095160D">
        <w:t xml:space="preserve"> working on the reception all day. Each of them can handle </w:t>
      </w:r>
      <w:r>
        <w:t xml:space="preserve">a </w:t>
      </w:r>
      <w:r w:rsidR="00693680" w:rsidRPr="00693680">
        <w:rPr>
          <w:b/>
        </w:rPr>
        <w:t>different number</w:t>
      </w:r>
      <w:r w:rsidR="00693680" w:rsidRPr="0095160D">
        <w:t xml:space="preserve"> </w:t>
      </w:r>
      <w:r w:rsidR="00693680" w:rsidRPr="00693680">
        <w:rPr>
          <w:b/>
        </w:rPr>
        <w:t>of students</w:t>
      </w:r>
      <w:r w:rsidR="00693680" w:rsidRPr="0095160D">
        <w:t xml:space="preserve"> </w:t>
      </w:r>
      <w:r w:rsidR="00693680" w:rsidRPr="00693680">
        <w:rPr>
          <w:b/>
        </w:rPr>
        <w:t>per hour</w:t>
      </w:r>
      <w:r w:rsidR="00693680" w:rsidRPr="0095160D">
        <w:t xml:space="preserve">. Your task is to </w:t>
      </w:r>
      <w:r w:rsidR="00693680" w:rsidRPr="00693680">
        <w:rPr>
          <w:b/>
        </w:rPr>
        <w:t>calculate how much time</w:t>
      </w:r>
      <w:r w:rsidR="00693680">
        <w:t xml:space="preserve"> it will take to </w:t>
      </w:r>
      <w:r w:rsidR="00693680" w:rsidRPr="00693680">
        <w:rPr>
          <w:b/>
        </w:rPr>
        <w:t>answer all the questions</w:t>
      </w:r>
      <w:r w:rsidR="00693680">
        <w:t xml:space="preserve"> of </w:t>
      </w:r>
      <w:r>
        <w:t xml:space="preserve">a </w:t>
      </w:r>
      <w:r w:rsidR="00693680" w:rsidRPr="0095160D">
        <w:t xml:space="preserve">given number of </w:t>
      </w:r>
      <w:r w:rsidR="00693680">
        <w:t>students.</w:t>
      </w:r>
    </w:p>
    <w:p w14:paraId="1A39E4B9" w14:textId="315850E0" w:rsidR="00693680" w:rsidRPr="0095160D" w:rsidRDefault="00693680" w:rsidP="00D27EB6">
      <w:r w:rsidRPr="0095160D">
        <w:t>First</w:t>
      </w:r>
      <w:r w:rsidR="00D27EB6"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 w:rsidR="00D27EB6">
        <w:t>following</w:t>
      </w:r>
      <w:r w:rsidRPr="0095160D">
        <w:t xml:space="preserve"> line</w:t>
      </w:r>
      <w:r w:rsidR="00D27EB6"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0B711E8B" w14:textId="1A4AE1D2" w:rsidR="0057138C" w:rsidRDefault="00693680" w:rsidP="00D27EB6">
      <w:r w:rsidRPr="00693680">
        <w:rPr>
          <w:b/>
          <w:u w:val="single"/>
        </w:rPr>
        <w:t>Every fo</w:t>
      </w:r>
      <w:r w:rsidR="00D27EB6"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 w:rsidR="00D27EB6">
        <w:rPr>
          <w:b/>
        </w:rPr>
        <w:t>, all</w:t>
      </w:r>
      <w:r w:rsidRPr="00693680">
        <w:rPr>
          <w:b/>
        </w:rPr>
        <w:t xml:space="preserve"> employees have a break, so they don</w:t>
      </w:r>
      <w:r w:rsidR="00D27EB6"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 w:rsidR="00D27EB6"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 w:rsidR="00D27EB6">
        <w:t>It</w:t>
      </w:r>
      <w:r w:rsidRPr="00D47E41">
        <w:t xml:space="preserve"> is the only break for the employees, because they don</w:t>
      </w:r>
      <w:r w:rsidR="00D27EB6"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0DAD6223" w14:textId="1005E8B1" w:rsidR="0057138C" w:rsidRDefault="00693680" w:rsidP="00693680">
      <w:pPr>
        <w:pStyle w:val="Heading2"/>
        <w:numPr>
          <w:ilvl w:val="0"/>
          <w:numId w:val="0"/>
        </w:numPr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54E63584" w14:textId="54C755A4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1E9FDC5A" w14:textId="7E2D5A0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75D52289" w14:textId="7777777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6ED3EEDF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404295BE" w14:textId="77777777" w:rsidR="00693680" w:rsidRPr="00A11360" w:rsidRDefault="00693680" w:rsidP="00693680">
      <w:pPr>
        <w:pStyle w:val="ListParagraph"/>
        <w:numPr>
          <w:ilvl w:val="0"/>
          <w:numId w:val="43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55777775" w14:textId="77777777" w:rsidR="00693680" w:rsidRPr="00241CB9" w:rsidRDefault="00693680" w:rsidP="00693680">
      <w:pPr>
        <w:pStyle w:val="ListParagraph"/>
        <w:numPr>
          <w:ilvl w:val="0"/>
          <w:numId w:val="43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56C032D6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160"/>
        <w:gridCol w:w="2880"/>
        <w:gridCol w:w="5490"/>
      </w:tblGrid>
      <w:tr w:rsidR="00693680" w14:paraId="40582CE2" w14:textId="77777777" w:rsidTr="00A641F0">
        <w:tc>
          <w:tcPr>
            <w:tcW w:w="2160" w:type="dxa"/>
            <w:shd w:val="clear" w:color="auto" w:fill="D9D9D9" w:themeFill="background1" w:themeFillShade="D9"/>
          </w:tcPr>
          <w:p w14:paraId="5F1A9072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19244C4B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208F9BC9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93680" w14:paraId="4256BEC5" w14:textId="77777777" w:rsidTr="00A641F0">
        <w:trPr>
          <w:trHeight w:val="1592"/>
        </w:trPr>
        <w:tc>
          <w:tcPr>
            <w:tcW w:w="2160" w:type="dxa"/>
          </w:tcPr>
          <w:p w14:paraId="11BEC327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5</w:t>
            </w:r>
          </w:p>
          <w:p w14:paraId="5E517BF8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6</w:t>
            </w:r>
          </w:p>
          <w:p w14:paraId="770DB9E6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4</w:t>
            </w:r>
          </w:p>
          <w:p w14:paraId="64A1A078" w14:textId="77777777" w:rsidR="00693680" w:rsidRPr="00154E6E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0</w:t>
            </w:r>
          </w:p>
        </w:tc>
        <w:tc>
          <w:tcPr>
            <w:tcW w:w="2880" w:type="dxa"/>
          </w:tcPr>
          <w:p w14:paraId="2795F56F" w14:textId="77777777" w:rsidR="00693680" w:rsidRPr="00A11360" w:rsidRDefault="00693680" w:rsidP="008E77C3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3EF574FF" w14:textId="2CE3BC80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69963406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693680" w14:paraId="70706F14" w14:textId="77777777" w:rsidTr="00A641F0">
        <w:trPr>
          <w:trHeight w:val="1619"/>
        </w:trPr>
        <w:tc>
          <w:tcPr>
            <w:tcW w:w="2160" w:type="dxa"/>
          </w:tcPr>
          <w:p w14:paraId="14E15752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1</w:t>
            </w:r>
          </w:p>
          <w:p w14:paraId="23DFB0C5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2</w:t>
            </w:r>
          </w:p>
          <w:p w14:paraId="578D3016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3</w:t>
            </w:r>
          </w:p>
          <w:p w14:paraId="5E7A9083" w14:textId="77777777" w:rsidR="00693680" w:rsidRPr="00013200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45</w:t>
            </w:r>
          </w:p>
        </w:tc>
        <w:tc>
          <w:tcPr>
            <w:tcW w:w="2880" w:type="dxa"/>
          </w:tcPr>
          <w:p w14:paraId="1F06C73C" w14:textId="77777777" w:rsidR="00693680" w:rsidRPr="00D84D2A" w:rsidRDefault="00693680" w:rsidP="008E77C3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621613E0" w14:textId="5A673123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0405525E" w14:textId="43D4F4C4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5B359964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324A88D7" w14:textId="5BBED001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693680" w14:paraId="48512D50" w14:textId="77777777" w:rsidTr="00A641F0">
        <w:trPr>
          <w:trHeight w:val="1619"/>
        </w:trPr>
        <w:tc>
          <w:tcPr>
            <w:tcW w:w="2160" w:type="dxa"/>
          </w:tcPr>
          <w:p w14:paraId="24623D57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lastRenderedPageBreak/>
              <w:t>3</w:t>
            </w:r>
          </w:p>
          <w:p w14:paraId="67D7FBCF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2</w:t>
            </w:r>
          </w:p>
          <w:p w14:paraId="63E41FCB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5</w:t>
            </w:r>
          </w:p>
          <w:p w14:paraId="41A4A8A8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40</w:t>
            </w:r>
          </w:p>
        </w:tc>
        <w:tc>
          <w:tcPr>
            <w:tcW w:w="2880" w:type="dxa"/>
          </w:tcPr>
          <w:p w14:paraId="64E6FCD0" w14:textId="77777777" w:rsidR="00693680" w:rsidRPr="00A11360" w:rsidRDefault="00693680" w:rsidP="008E77C3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0C7D91DB" w14:textId="77777777" w:rsidR="00693680" w:rsidRDefault="00693680" w:rsidP="008E77C3">
            <w:pPr>
              <w:pStyle w:val="Code"/>
              <w:rPr>
                <w:b w:val="0"/>
              </w:rPr>
            </w:pPr>
          </w:p>
        </w:tc>
      </w:tr>
    </w:tbl>
    <w:p w14:paraId="6D443D16" w14:textId="75037FEB" w:rsidR="00693680" w:rsidRPr="00F1293E" w:rsidRDefault="00F1293E" w:rsidP="00F1293E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JS Input / Output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0"/>
        <w:gridCol w:w="5326"/>
      </w:tblGrid>
      <w:tr w:rsidR="00945F85" w:rsidRPr="00634B90" w14:paraId="248C8619" w14:textId="77777777" w:rsidTr="001E76E9">
        <w:tc>
          <w:tcPr>
            <w:tcW w:w="2160" w:type="dxa"/>
            <w:shd w:val="clear" w:color="auto" w:fill="D9D9D9" w:themeFill="background1" w:themeFillShade="D9"/>
          </w:tcPr>
          <w:p w14:paraId="3ACFD6D9" w14:textId="384004FD" w:rsidR="00945F85" w:rsidRPr="00C3571D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2721F4B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7F275FA0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945F85" w:rsidRPr="00D76D3F" w14:paraId="794A3FD2" w14:textId="77777777" w:rsidTr="001E76E9">
        <w:trPr>
          <w:trHeight w:val="1592"/>
        </w:trPr>
        <w:tc>
          <w:tcPr>
            <w:tcW w:w="2160" w:type="dxa"/>
          </w:tcPr>
          <w:p w14:paraId="3E01220F" w14:textId="77777777" w:rsidR="00945F85" w:rsidRPr="00154E6E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4C845D09" w14:textId="77777777" w:rsidR="00945F85" w:rsidRPr="00A11360" w:rsidRDefault="00945F85" w:rsidP="001E76E9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0CF1F5F8" w14:textId="423E972C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3975DA73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945F85" w14:paraId="6890152D" w14:textId="77777777" w:rsidTr="001E76E9">
        <w:trPr>
          <w:trHeight w:val="1619"/>
        </w:trPr>
        <w:tc>
          <w:tcPr>
            <w:tcW w:w="2160" w:type="dxa"/>
          </w:tcPr>
          <w:p w14:paraId="307F5785" w14:textId="77777777" w:rsidR="00945F85" w:rsidRPr="00013200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04D6974" w14:textId="77777777" w:rsidR="00945F85" w:rsidRPr="00D84D2A" w:rsidRDefault="00945F85" w:rsidP="001E76E9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54D33C57" w14:textId="7FA3CF9F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46BEAE18" w14:textId="4A60F235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1C29BC6B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082E055A" w14:textId="0438C761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945F85" w14:paraId="339E9738" w14:textId="77777777" w:rsidTr="001E76E9">
        <w:trPr>
          <w:trHeight w:val="1619"/>
        </w:trPr>
        <w:tc>
          <w:tcPr>
            <w:tcW w:w="2160" w:type="dxa"/>
          </w:tcPr>
          <w:p w14:paraId="7A89441F" w14:textId="77777777" w:rsidR="00945F85" w:rsidRPr="00AD3F27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7F076539" w14:textId="77777777" w:rsidR="00945F85" w:rsidRPr="00A11360" w:rsidRDefault="00945F85" w:rsidP="001E76E9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59C34799" w14:textId="77777777" w:rsidR="00945F85" w:rsidRDefault="00945F85" w:rsidP="001E76E9">
            <w:pPr>
              <w:pStyle w:val="Code"/>
              <w:rPr>
                <w:b w:val="0"/>
              </w:rPr>
            </w:pPr>
          </w:p>
        </w:tc>
      </w:tr>
    </w:tbl>
    <w:p w14:paraId="661C02A1" w14:textId="3F870372" w:rsidR="00945F85" w:rsidRDefault="00945F85" w:rsidP="00945F85">
      <w:pPr>
        <w:rPr>
          <w:noProof/>
          <w:lang w:val="bg-BG"/>
        </w:rPr>
      </w:pPr>
    </w:p>
    <w:p w14:paraId="30AE05E6" w14:textId="77777777" w:rsidR="0085637F" w:rsidRDefault="0085637F" w:rsidP="0085637F">
      <w:pPr>
        <w:pStyle w:val="Heading1"/>
        <w:jc w:val="center"/>
      </w:pPr>
      <w:r>
        <w:t>Problem 2 - Array Modifier</w:t>
      </w:r>
    </w:p>
    <w:p w14:paraId="1F250CAB" w14:textId="77777777" w:rsidR="0085637F" w:rsidRPr="00D27EB6" w:rsidRDefault="0085637F" w:rsidP="0085637F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10" w:history="1"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</w:p>
    <w:p w14:paraId="6B63B3DE" w14:textId="77777777" w:rsidR="0085637F" w:rsidRDefault="0085637F" w:rsidP="0085637F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11" w:anchor="1" w:history="1">
        <w:r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14:paraId="6AF82AE1" w14:textId="77777777" w:rsidR="0085637F" w:rsidRPr="0081647C" w:rsidRDefault="0085637F" w:rsidP="0085637F"/>
    <w:p w14:paraId="4D91F4D8" w14:textId="77777777" w:rsidR="0085637F" w:rsidRDefault="0085637F" w:rsidP="0085637F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736AED17" w14:textId="77777777" w:rsidR="0085637F" w:rsidRDefault="0085637F" w:rsidP="0085637F">
      <w:pPr>
        <w:pStyle w:val="ListParagraph"/>
        <w:numPr>
          <w:ilvl w:val="0"/>
          <w:numId w:val="4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68167766" w14:textId="77777777" w:rsidR="0085637F" w:rsidRDefault="0085637F" w:rsidP="0085637F">
      <w:pPr>
        <w:pStyle w:val="ListParagraph"/>
        <w:numPr>
          <w:ilvl w:val="0"/>
          <w:numId w:val="4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y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40EF818F" w14:textId="77777777" w:rsidR="0085637F" w:rsidRDefault="0085637F" w:rsidP="0085637F">
      <w:pPr>
        <w:pStyle w:val="ListParagraph"/>
        <w:numPr>
          <w:ilvl w:val="0"/>
          <w:numId w:val="4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F4A2E4E" w14:textId="77777777" w:rsidR="0085637F" w:rsidRDefault="0085637F" w:rsidP="0085637F">
      <w:pPr>
        <w:pStyle w:val="Heading2"/>
        <w:numPr>
          <w:ilvl w:val="0"/>
          <w:numId w:val="0"/>
        </w:numPr>
      </w:pPr>
      <w:r>
        <w:t>Input</w:t>
      </w:r>
    </w:p>
    <w:p w14:paraId="1BDF3AA2" w14:textId="77777777" w:rsidR="0085637F" w:rsidRDefault="0085637F" w:rsidP="0085637F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DD91997" w14:textId="77777777" w:rsidR="0085637F" w:rsidRDefault="0085637F" w:rsidP="0085637F">
      <w:r>
        <w:lastRenderedPageBreak/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6CB78D4B" w14:textId="77777777" w:rsidR="0085637F" w:rsidRDefault="0085637F" w:rsidP="0085637F">
      <w:pPr>
        <w:pStyle w:val="ListParagraph"/>
        <w:numPr>
          <w:ilvl w:val="0"/>
          <w:numId w:val="4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58B47579" w14:textId="77777777" w:rsidR="0085637F" w:rsidRPr="00C86A2F" w:rsidRDefault="0085637F" w:rsidP="0085637F">
      <w:pPr>
        <w:pStyle w:val="ListParagraph"/>
        <w:numPr>
          <w:ilvl w:val="0"/>
          <w:numId w:val="4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1E0B8D48" w14:textId="77777777" w:rsidR="0085637F" w:rsidRPr="0057138C" w:rsidRDefault="0085637F" w:rsidP="0085637F">
      <w:pPr>
        <w:pStyle w:val="ListParagraph"/>
        <w:numPr>
          <w:ilvl w:val="0"/>
          <w:numId w:val="4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3C37D355" w14:textId="77777777" w:rsidR="0085637F" w:rsidRDefault="0085637F" w:rsidP="0085637F">
      <w:pPr>
        <w:pStyle w:val="Heading2"/>
        <w:numPr>
          <w:ilvl w:val="0"/>
          <w:numId w:val="0"/>
        </w:numPr>
      </w:pPr>
      <w:r>
        <w:t>Output</w:t>
      </w:r>
    </w:p>
    <w:p w14:paraId="44B324FE" w14:textId="77777777" w:rsidR="0085637F" w:rsidRDefault="0085637F" w:rsidP="0085637F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279EF832" w14:textId="77777777" w:rsidR="0085637F" w:rsidRDefault="0085637F" w:rsidP="0085637F">
      <w:pPr>
        <w:pStyle w:val="Heading2"/>
        <w:numPr>
          <w:ilvl w:val="0"/>
          <w:numId w:val="0"/>
        </w:numPr>
      </w:pPr>
      <w:r>
        <w:t>Constraints</w:t>
      </w:r>
    </w:p>
    <w:p w14:paraId="18A45A6D" w14:textId="77777777" w:rsidR="0085637F" w:rsidRPr="00C36766" w:rsidRDefault="0085637F" w:rsidP="0085637F">
      <w:pPr>
        <w:pStyle w:val="ListParagraph"/>
        <w:numPr>
          <w:ilvl w:val="0"/>
          <w:numId w:val="4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14:paraId="742DCD47" w14:textId="77777777" w:rsidR="0085637F" w:rsidRDefault="0085637F" w:rsidP="0085637F">
      <w:pPr>
        <w:pStyle w:val="ListParagraph"/>
        <w:numPr>
          <w:ilvl w:val="0"/>
          <w:numId w:val="46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14:paraId="1C291A27" w14:textId="77777777" w:rsidR="0085637F" w:rsidRPr="0027369D" w:rsidRDefault="0085637F" w:rsidP="0085637F">
      <w:pPr>
        <w:pStyle w:val="ListParagraph"/>
        <w:numPr>
          <w:ilvl w:val="0"/>
          <w:numId w:val="4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14:paraId="6FDCF94C" w14:textId="77777777" w:rsidR="0085637F" w:rsidRDefault="0085637F" w:rsidP="0085637F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21"/>
        <w:gridCol w:w="4381"/>
      </w:tblGrid>
      <w:tr w:rsidR="0085637F" w:rsidRPr="000A64A2" w14:paraId="5C7BFA00" w14:textId="77777777" w:rsidTr="006A105A">
        <w:tc>
          <w:tcPr>
            <w:tcW w:w="2974" w:type="dxa"/>
            <w:shd w:val="clear" w:color="auto" w:fill="D9D9D9"/>
          </w:tcPr>
          <w:p w14:paraId="0B54BC1E" w14:textId="77777777" w:rsidR="0085637F" w:rsidRPr="000A64A2" w:rsidRDefault="0085637F" w:rsidP="006A105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14:paraId="4CC186C4" w14:textId="77777777" w:rsidR="0085637F" w:rsidRDefault="0085637F" w:rsidP="006A105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14:paraId="375BEC10" w14:textId="77777777" w:rsidR="0085637F" w:rsidRPr="000A64A2" w:rsidRDefault="0085637F" w:rsidP="006A105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5637F" w:rsidRPr="000D0CE7" w14:paraId="2700C0E4" w14:textId="77777777" w:rsidTr="006A105A">
        <w:trPr>
          <w:trHeight w:val="3668"/>
        </w:trPr>
        <w:tc>
          <w:tcPr>
            <w:tcW w:w="2974" w:type="dxa"/>
          </w:tcPr>
          <w:p w14:paraId="1B32CA30" w14:textId="77777777" w:rsidR="0085637F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06835467" w14:textId="77777777" w:rsidR="0085637F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7749B966" w14:textId="77777777" w:rsidR="0085637F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625A70EB" w14:textId="77777777" w:rsidR="0085637F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42AAD2BE" w14:textId="77777777" w:rsidR="0085637F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2E63A807" w14:textId="77777777" w:rsidR="0085637F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4031E8B0" w14:textId="77777777" w:rsidR="0085637F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5B8811A" w14:textId="77777777" w:rsidR="0085637F" w:rsidRPr="000A6C2E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223DA222" w14:textId="77777777" w:rsidR="0085637F" w:rsidRPr="00E04DB9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14:paraId="3181A41B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55816AA9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0E5C0D7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6923E413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0F1A34B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7112276B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07F3665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6AAB8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6E00926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2BCBA20A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E142C0E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26EAE76F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CBD58B4" w14:textId="77777777" w:rsidR="0085637F" w:rsidRPr="000D0CE7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5637F" w:rsidRPr="000D0CE7" w14:paraId="5339AC30" w14:textId="77777777" w:rsidTr="006A105A">
        <w:trPr>
          <w:trHeight w:val="1832"/>
        </w:trPr>
        <w:tc>
          <w:tcPr>
            <w:tcW w:w="2974" w:type="dxa"/>
          </w:tcPr>
          <w:p w14:paraId="62F4B9F3" w14:textId="77777777" w:rsidR="0085637F" w:rsidRPr="00CF1F2D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618E9849" w14:textId="77777777" w:rsidR="0085637F" w:rsidRPr="00CF1F2D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36750FC6" w14:textId="77777777" w:rsidR="0085637F" w:rsidRPr="00CF1F2D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3EADDF2" w14:textId="77777777" w:rsidR="0085637F" w:rsidRPr="00CF1F2D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24515D8A" w14:textId="77777777" w:rsidR="0085637F" w:rsidRPr="00CF1F2D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607E3BB1" w14:textId="77777777" w:rsidR="0085637F" w:rsidRPr="00CF1F2D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65C4D6DB" w14:textId="77777777" w:rsidR="0085637F" w:rsidRPr="00907523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4B737C6E" w14:textId="77777777" w:rsidR="0085637F" w:rsidRPr="00D12097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14:paraId="28795EE1" w14:textId="77777777" w:rsidR="0085637F" w:rsidRPr="00E04DB9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668F8E18" w14:textId="77777777" w:rsidR="0085637F" w:rsidRPr="0027369D" w:rsidRDefault="0085637F" w:rsidP="0085637F">
      <w:pPr>
        <w:pStyle w:val="Heading2"/>
        <w:numPr>
          <w:ilvl w:val="0"/>
          <w:numId w:val="0"/>
        </w:numPr>
      </w:pPr>
      <w:r>
        <w:t>JS 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85637F" w:rsidRPr="000A64A2" w14:paraId="2A7BDF3E" w14:textId="77777777" w:rsidTr="006A105A">
        <w:tc>
          <w:tcPr>
            <w:tcW w:w="3681" w:type="dxa"/>
            <w:shd w:val="clear" w:color="auto" w:fill="D9D9D9"/>
          </w:tcPr>
          <w:p w14:paraId="2C4B14B3" w14:textId="77777777" w:rsidR="0085637F" w:rsidRPr="000A64A2" w:rsidRDefault="0085637F" w:rsidP="006A105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5765D2AB" w14:textId="77777777" w:rsidR="0085637F" w:rsidRDefault="0085637F" w:rsidP="006A105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784FDA6F" w14:textId="77777777" w:rsidR="0085637F" w:rsidRPr="000A64A2" w:rsidRDefault="0085637F" w:rsidP="006A105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5637F" w:rsidRPr="000D0CE7" w14:paraId="5103D702" w14:textId="77777777" w:rsidTr="006A105A">
        <w:trPr>
          <w:trHeight w:val="3668"/>
        </w:trPr>
        <w:tc>
          <w:tcPr>
            <w:tcW w:w="3681" w:type="dxa"/>
          </w:tcPr>
          <w:p w14:paraId="6D301E5E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lastRenderedPageBreak/>
              <w:t xml:space="preserve"> [</w:t>
            </w:r>
          </w:p>
          <w:p w14:paraId="6A09FBF9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1C147B2B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58C5CFD3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37C2BC20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44B7F5BC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605B0C87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1FFC9214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377CC67C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48D745E2" w14:textId="77777777" w:rsidR="0085637F" w:rsidRPr="000A6C2E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05A0C9D8" w14:textId="77777777" w:rsidR="0085637F" w:rsidRPr="00E04DB9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046C15AD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418835C9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18432BE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679B6AE1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0601AFF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11F879A3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45F2342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50D84190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358200F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36D2A4C2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A0780FD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1CEC53F0" w14:textId="77777777" w:rsidR="0085637F" w:rsidRPr="00BE5247" w:rsidRDefault="0085637F" w:rsidP="006A105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15CD27D" w14:textId="77777777" w:rsidR="0085637F" w:rsidRPr="00BE5247" w:rsidRDefault="0085637F" w:rsidP="006A105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5637F" w:rsidRPr="000D0CE7" w14:paraId="4E5A0A2D" w14:textId="77777777" w:rsidTr="006A105A">
        <w:trPr>
          <w:trHeight w:val="2390"/>
        </w:trPr>
        <w:tc>
          <w:tcPr>
            <w:tcW w:w="3681" w:type="dxa"/>
          </w:tcPr>
          <w:p w14:paraId="1B5C3A26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3C2F9627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08A0218D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0233C75D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1773E38D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53ED4482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506A071E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0E9FE637" w14:textId="77777777" w:rsidR="0085637F" w:rsidRPr="004D5628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274F7711" w14:textId="77777777" w:rsidR="0085637F" w:rsidRPr="00907523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2E978BA9" w14:textId="77777777" w:rsidR="0085637F" w:rsidRPr="00D12097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06D5ACFD" w14:textId="77777777" w:rsidR="0085637F" w:rsidRPr="00E04DB9" w:rsidRDefault="0085637F" w:rsidP="006A105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399BF1A6" w14:textId="0A48842D" w:rsidR="0085637F" w:rsidRDefault="0085637F" w:rsidP="00945F85">
      <w:pPr>
        <w:rPr>
          <w:noProof/>
          <w:lang w:val="bg-BG"/>
        </w:rPr>
      </w:pPr>
    </w:p>
    <w:p w14:paraId="7F0A80B1" w14:textId="77777777" w:rsidR="0085637F" w:rsidRPr="004F3190" w:rsidRDefault="0085637F" w:rsidP="0085637F">
      <w:pPr>
        <w:pStyle w:val="Heading1"/>
        <w:jc w:val="center"/>
      </w:pPr>
      <w:r>
        <w:t>Problem 3 - Numbers</w:t>
      </w:r>
    </w:p>
    <w:p w14:paraId="50F7F053" w14:textId="77777777" w:rsidR="0085637F" w:rsidRDefault="0085637F" w:rsidP="0085637F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52CB7AE4" w14:textId="77777777" w:rsidR="0085637F" w:rsidRDefault="0085637F" w:rsidP="0085637F">
      <w:pPr>
        <w:pStyle w:val="Heading2"/>
        <w:numPr>
          <w:ilvl w:val="0"/>
          <w:numId w:val="0"/>
        </w:numPr>
      </w:pPr>
      <w:r>
        <w:t>Input</w:t>
      </w:r>
    </w:p>
    <w:p w14:paraId="63365564" w14:textId="77777777" w:rsidR="0085637F" w:rsidRPr="004F3190" w:rsidRDefault="0085637F" w:rsidP="0085637F">
      <w:pPr>
        <w:pStyle w:val="ListParagraph"/>
        <w:numPr>
          <w:ilvl w:val="0"/>
          <w:numId w:val="48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3676D1FE" w14:textId="77777777" w:rsidR="0085637F" w:rsidRDefault="0085637F" w:rsidP="0085637F">
      <w:pPr>
        <w:pStyle w:val="Heading2"/>
        <w:numPr>
          <w:ilvl w:val="0"/>
          <w:numId w:val="0"/>
        </w:numPr>
      </w:pPr>
      <w:r>
        <w:t>Output</w:t>
      </w:r>
    </w:p>
    <w:p w14:paraId="0762D000" w14:textId="77777777" w:rsidR="0085637F" w:rsidRDefault="0085637F" w:rsidP="0085637F">
      <w:pPr>
        <w:pStyle w:val="ListParagraph"/>
        <w:numPr>
          <w:ilvl w:val="0"/>
          <w:numId w:val="47"/>
        </w:numPr>
      </w:pPr>
      <w:r>
        <w:t xml:space="preserve">Print the above-described numbers on a single line, space-separated. </w:t>
      </w:r>
    </w:p>
    <w:p w14:paraId="74D2317D" w14:textId="77777777" w:rsidR="0085637F" w:rsidRDefault="0085637F" w:rsidP="0085637F">
      <w:pPr>
        <w:pStyle w:val="ListParagraph"/>
        <w:numPr>
          <w:ilvl w:val="0"/>
          <w:numId w:val="47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3EC19008" w14:textId="77777777" w:rsidR="0085637F" w:rsidRDefault="0085637F" w:rsidP="0085637F">
      <w:pPr>
        <w:pStyle w:val="ListParagraph"/>
        <w:numPr>
          <w:ilvl w:val="0"/>
          <w:numId w:val="47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22BF540E" w14:textId="77777777" w:rsidR="0085637F" w:rsidRDefault="0085637F" w:rsidP="0085637F">
      <w:pPr>
        <w:pStyle w:val="Heading2"/>
        <w:numPr>
          <w:ilvl w:val="0"/>
          <w:numId w:val="0"/>
        </w:numPr>
      </w:pPr>
      <w:r>
        <w:t>Constraints</w:t>
      </w:r>
    </w:p>
    <w:p w14:paraId="21086C10" w14:textId="77777777" w:rsidR="0085637F" w:rsidRDefault="0085637F" w:rsidP="0085637F">
      <w:pPr>
        <w:pStyle w:val="ListParagraph"/>
        <w:numPr>
          <w:ilvl w:val="0"/>
          <w:numId w:val="49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5B266685" w14:textId="77777777" w:rsidR="0085637F" w:rsidRPr="006162C2" w:rsidRDefault="0085637F" w:rsidP="0085637F">
      <w:pPr>
        <w:pStyle w:val="ListParagraph"/>
        <w:numPr>
          <w:ilvl w:val="0"/>
          <w:numId w:val="49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6B37EBCF" w14:textId="77777777" w:rsidR="0085637F" w:rsidRPr="004F7CDE" w:rsidRDefault="0085637F" w:rsidP="0085637F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85637F" w:rsidRPr="00603773" w14:paraId="22EDC8E3" w14:textId="77777777" w:rsidTr="006A105A">
        <w:tc>
          <w:tcPr>
            <w:tcW w:w="4452" w:type="dxa"/>
            <w:shd w:val="clear" w:color="auto" w:fill="D9D9D9" w:themeFill="background1" w:themeFillShade="D9"/>
          </w:tcPr>
          <w:p w14:paraId="5B5E48D4" w14:textId="77777777" w:rsidR="0085637F" w:rsidRPr="00603773" w:rsidRDefault="0085637F" w:rsidP="006A105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4B1CC4C2" w14:textId="77777777" w:rsidR="0085637F" w:rsidRPr="00603773" w:rsidRDefault="0085637F" w:rsidP="006A105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9B514DA" w14:textId="77777777" w:rsidR="0085637F" w:rsidRPr="00603773" w:rsidRDefault="0085637F" w:rsidP="006A105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85637F" w:rsidRPr="00204F3D" w14:paraId="77DC184B" w14:textId="77777777" w:rsidTr="006A105A">
        <w:tc>
          <w:tcPr>
            <w:tcW w:w="4452" w:type="dxa"/>
          </w:tcPr>
          <w:p w14:paraId="17407034" w14:textId="77777777" w:rsidR="0085637F" w:rsidRPr="00FB2A88" w:rsidRDefault="0085637F" w:rsidP="006A105A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1E1D3629" w14:textId="77777777" w:rsidR="0085637F" w:rsidRDefault="0085637F" w:rsidP="006A105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1B3905E" w14:textId="77777777" w:rsidR="0085637F" w:rsidRDefault="0085637F" w:rsidP="006A105A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40B65F4F" w14:textId="77777777" w:rsidR="0085637F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 xml:space="preserve">Numbers greater than 30 are: {40, 50}. </w:t>
            </w:r>
          </w:p>
          <w:p w14:paraId="2F732886" w14:textId="77777777" w:rsidR="0085637F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FE679D0" w14:textId="77777777" w:rsidR="0085637F" w:rsidRPr="00204F3D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85637F" w:rsidRPr="00204F3D" w14:paraId="340A071E" w14:textId="77777777" w:rsidTr="006A105A">
        <w:tc>
          <w:tcPr>
            <w:tcW w:w="4452" w:type="dxa"/>
          </w:tcPr>
          <w:p w14:paraId="519CFFA3" w14:textId="77777777" w:rsidR="0085637F" w:rsidRPr="00FB2A88" w:rsidRDefault="0085637F" w:rsidP="006A105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5 2 3 4 -10 30 40 50 20 50 60 60 51</w:t>
            </w:r>
          </w:p>
        </w:tc>
        <w:tc>
          <w:tcPr>
            <w:tcW w:w="1899" w:type="dxa"/>
          </w:tcPr>
          <w:p w14:paraId="0F07FCF0" w14:textId="77777777" w:rsidR="0085637F" w:rsidRPr="00FB2A88" w:rsidRDefault="0085637F" w:rsidP="006A10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07F4C2B" w14:textId="77777777" w:rsidR="0085637F" w:rsidRDefault="0085637F" w:rsidP="006A105A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6E99E450" w14:textId="77777777" w:rsidR="0085637F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8.0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0D8B0F9" w14:textId="77777777" w:rsidR="0085637F" w:rsidRPr="00204F3D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85637F" w:rsidRPr="0025421E" w14:paraId="29B47F14" w14:textId="77777777" w:rsidTr="006A105A">
        <w:tc>
          <w:tcPr>
            <w:tcW w:w="4452" w:type="dxa"/>
          </w:tcPr>
          <w:p w14:paraId="7FBFC863" w14:textId="77777777" w:rsidR="0085637F" w:rsidRPr="0025421E" w:rsidRDefault="0085637F" w:rsidP="006A105A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7B776A88" w14:textId="77777777" w:rsidR="0085637F" w:rsidRPr="0025421E" w:rsidRDefault="0085637F" w:rsidP="006A10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2F3EEB41" w14:textId="77777777" w:rsidR="0085637F" w:rsidRPr="0025421E" w:rsidRDefault="0085637F" w:rsidP="006A105A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1BD3DC3B" w14:textId="77777777" w:rsidR="0085637F" w:rsidRPr="0025421E" w:rsidRDefault="0085637F" w:rsidP="006A105A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85637F" w:rsidRPr="00204F3D" w14:paraId="39F2C5D6" w14:textId="77777777" w:rsidTr="006A105A">
        <w:tc>
          <w:tcPr>
            <w:tcW w:w="4452" w:type="dxa"/>
          </w:tcPr>
          <w:p w14:paraId="0C7BEC39" w14:textId="77777777" w:rsidR="0085637F" w:rsidRDefault="0085637F" w:rsidP="006A105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092204E7" w14:textId="77777777" w:rsidR="0085637F" w:rsidRDefault="0085637F" w:rsidP="006A105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7922BC40" w14:textId="77777777" w:rsidR="0085637F" w:rsidRDefault="0085637F" w:rsidP="006A105A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449CD524" w14:textId="77777777" w:rsidR="0085637F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4FA9A383" w14:textId="77777777" w:rsidR="0085637F" w:rsidRPr="00204F3D" w:rsidRDefault="0085637F" w:rsidP="006A105A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319C7623" w14:textId="77777777" w:rsidR="0085637F" w:rsidRDefault="0085637F" w:rsidP="0085637F">
      <w:pPr>
        <w:pStyle w:val="Heading2"/>
        <w:numPr>
          <w:ilvl w:val="0"/>
          <w:numId w:val="0"/>
        </w:numPr>
      </w:pPr>
      <w:r>
        <w:t>JS Input / Output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85637F" w:rsidRPr="00603773" w14:paraId="324D9D9C" w14:textId="77777777" w:rsidTr="006A105A">
        <w:tc>
          <w:tcPr>
            <w:tcW w:w="4650" w:type="dxa"/>
            <w:shd w:val="clear" w:color="auto" w:fill="D9D9D9" w:themeFill="background1" w:themeFillShade="D9"/>
          </w:tcPr>
          <w:p w14:paraId="5A6CFCEC" w14:textId="77777777" w:rsidR="0085637F" w:rsidRPr="00603773" w:rsidRDefault="0085637F" w:rsidP="006A105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22FCC44" w14:textId="77777777" w:rsidR="0085637F" w:rsidRPr="00603773" w:rsidRDefault="0085637F" w:rsidP="006A105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EBC2113" w14:textId="77777777" w:rsidR="0085637F" w:rsidRPr="00603773" w:rsidRDefault="0085637F" w:rsidP="006A105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85637F" w:rsidRPr="00204F3D" w14:paraId="4BB9C29A" w14:textId="77777777" w:rsidTr="006A105A">
        <w:tc>
          <w:tcPr>
            <w:tcW w:w="4650" w:type="dxa"/>
          </w:tcPr>
          <w:p w14:paraId="66A43CFD" w14:textId="77777777" w:rsidR="0085637F" w:rsidRPr="00FB2A88" w:rsidRDefault="0085637F" w:rsidP="006A105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45C4B583" w14:textId="77777777" w:rsidR="0085637F" w:rsidRDefault="0085637F" w:rsidP="006A105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74493E" w14:textId="77777777" w:rsidR="0085637F" w:rsidRDefault="0085637F" w:rsidP="006A105A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62AA384" w14:textId="77777777" w:rsidR="0085637F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CCFF08C" w14:textId="77777777" w:rsidR="0085637F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104BEC6D" w14:textId="77777777" w:rsidR="0085637F" w:rsidRPr="00204F3D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85637F" w:rsidRPr="00204F3D" w14:paraId="2A48F201" w14:textId="77777777" w:rsidTr="006A105A">
        <w:tc>
          <w:tcPr>
            <w:tcW w:w="4650" w:type="dxa"/>
          </w:tcPr>
          <w:p w14:paraId="306B5FD8" w14:textId="77777777" w:rsidR="0085637F" w:rsidRPr="00FB2A88" w:rsidRDefault="0085637F" w:rsidP="006A105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2248A967" w14:textId="77777777" w:rsidR="0085637F" w:rsidRPr="00FB2A88" w:rsidRDefault="0085637F" w:rsidP="006A10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8979647" w14:textId="77777777" w:rsidR="0085637F" w:rsidRDefault="0085637F" w:rsidP="006A105A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A6D1508" w14:textId="77777777" w:rsidR="0085637F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55CCBBAE" w14:textId="77777777" w:rsidR="0085637F" w:rsidRPr="00204F3D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85637F" w:rsidRPr="0025421E" w14:paraId="3F4CAC7F" w14:textId="77777777" w:rsidTr="006A105A">
        <w:tc>
          <w:tcPr>
            <w:tcW w:w="4650" w:type="dxa"/>
          </w:tcPr>
          <w:p w14:paraId="4B78EA80" w14:textId="77777777" w:rsidR="0085637F" w:rsidRPr="0025421E" w:rsidRDefault="0085637F" w:rsidP="006A105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78C91E0B" w14:textId="77777777" w:rsidR="0085637F" w:rsidRPr="0025421E" w:rsidRDefault="0085637F" w:rsidP="006A10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56927B43" w14:textId="77777777" w:rsidR="0085637F" w:rsidRPr="0025421E" w:rsidRDefault="0085637F" w:rsidP="006A105A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C8FAF80" w14:textId="77777777" w:rsidR="0085637F" w:rsidRPr="0025421E" w:rsidRDefault="0085637F" w:rsidP="006A105A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85637F" w:rsidRPr="00204F3D" w14:paraId="40E62742" w14:textId="77777777" w:rsidTr="006A105A">
        <w:tc>
          <w:tcPr>
            <w:tcW w:w="4650" w:type="dxa"/>
          </w:tcPr>
          <w:p w14:paraId="7B826CA9" w14:textId="77777777" w:rsidR="0085637F" w:rsidRDefault="0085637F" w:rsidP="006A105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558F7825" w14:textId="77777777" w:rsidR="0085637F" w:rsidRDefault="0085637F" w:rsidP="006A105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7C00FAE1" w14:textId="77777777" w:rsidR="0085637F" w:rsidRDefault="0085637F" w:rsidP="006A105A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4CA588F7" w14:textId="77777777" w:rsidR="0085637F" w:rsidRDefault="0085637F" w:rsidP="006A105A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84560F" w14:textId="77777777" w:rsidR="0085637F" w:rsidRPr="00204F3D" w:rsidRDefault="0085637F" w:rsidP="006A105A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87CF674" w14:textId="77777777" w:rsidR="0085637F" w:rsidRPr="00640502" w:rsidRDefault="0085637F" w:rsidP="0085637F"/>
    <w:p w14:paraId="1B0368C0" w14:textId="77777777" w:rsidR="0085637F" w:rsidRPr="007831A6" w:rsidRDefault="0085637F" w:rsidP="00945F85">
      <w:pPr>
        <w:rPr>
          <w:noProof/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0A347" w14:textId="77777777" w:rsidR="0079371A" w:rsidRDefault="0079371A" w:rsidP="008068A2">
      <w:pPr>
        <w:spacing w:after="0" w:line="240" w:lineRule="auto"/>
      </w:pPr>
      <w:r>
        <w:separator/>
      </w:r>
    </w:p>
  </w:endnote>
  <w:endnote w:type="continuationSeparator" w:id="0">
    <w:p w14:paraId="39AD34E9" w14:textId="77777777" w:rsidR="0079371A" w:rsidRDefault="007937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6268F" w14:textId="77777777" w:rsidR="0079371A" w:rsidRDefault="0079371A" w:rsidP="008068A2">
      <w:pPr>
        <w:spacing w:after="0" w:line="240" w:lineRule="auto"/>
      </w:pPr>
      <w:r>
        <w:separator/>
      </w:r>
    </w:p>
  </w:footnote>
  <w:footnote w:type="continuationSeparator" w:id="0">
    <w:p w14:paraId="6B9FC581" w14:textId="77777777" w:rsidR="0079371A" w:rsidRDefault="007937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02718"/>
    <w:multiLevelType w:val="hybridMultilevel"/>
    <w:tmpl w:val="977E27EE"/>
    <w:lvl w:ilvl="0" w:tplc="751E83C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5362">
    <w:abstractNumId w:val="0"/>
  </w:num>
  <w:num w:numId="2" w16cid:durableId="1565917698">
    <w:abstractNumId w:val="48"/>
  </w:num>
  <w:num w:numId="3" w16cid:durableId="1642226230">
    <w:abstractNumId w:val="12"/>
  </w:num>
  <w:num w:numId="4" w16cid:durableId="484056224">
    <w:abstractNumId w:val="31"/>
  </w:num>
  <w:num w:numId="5" w16cid:durableId="936325570">
    <w:abstractNumId w:val="32"/>
  </w:num>
  <w:num w:numId="6" w16cid:durableId="1645354542">
    <w:abstractNumId w:val="37"/>
  </w:num>
  <w:num w:numId="7" w16cid:durableId="1395352916">
    <w:abstractNumId w:val="6"/>
  </w:num>
  <w:num w:numId="8" w16cid:durableId="220485298">
    <w:abstractNumId w:val="11"/>
  </w:num>
  <w:num w:numId="9" w16cid:durableId="484248767">
    <w:abstractNumId w:val="29"/>
  </w:num>
  <w:num w:numId="10" w16cid:durableId="53434365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48803272">
    <w:abstractNumId w:val="7"/>
  </w:num>
  <w:num w:numId="12" w16cid:durableId="1452430987">
    <w:abstractNumId w:val="24"/>
  </w:num>
  <w:num w:numId="13" w16cid:durableId="2115325017">
    <w:abstractNumId w:val="3"/>
  </w:num>
  <w:num w:numId="14" w16cid:durableId="1178690238">
    <w:abstractNumId w:val="36"/>
  </w:num>
  <w:num w:numId="15" w16cid:durableId="939801049">
    <w:abstractNumId w:val="13"/>
  </w:num>
  <w:num w:numId="16" w16cid:durableId="358744090">
    <w:abstractNumId w:val="42"/>
  </w:num>
  <w:num w:numId="17" w16cid:durableId="2139450831">
    <w:abstractNumId w:val="30"/>
  </w:num>
  <w:num w:numId="18" w16cid:durableId="185872669">
    <w:abstractNumId w:val="47"/>
  </w:num>
  <w:num w:numId="19" w16cid:durableId="711921445">
    <w:abstractNumId w:val="39"/>
  </w:num>
  <w:num w:numId="20" w16cid:durableId="1472137749">
    <w:abstractNumId w:val="23"/>
  </w:num>
  <w:num w:numId="21" w16cid:durableId="1236546377">
    <w:abstractNumId w:val="34"/>
  </w:num>
  <w:num w:numId="22" w16cid:durableId="190531735">
    <w:abstractNumId w:val="15"/>
  </w:num>
  <w:num w:numId="23" w16cid:durableId="1642342823">
    <w:abstractNumId w:val="18"/>
  </w:num>
  <w:num w:numId="24" w16cid:durableId="958999417">
    <w:abstractNumId w:val="4"/>
  </w:num>
  <w:num w:numId="25" w16cid:durableId="360014820">
    <w:abstractNumId w:val="10"/>
  </w:num>
  <w:num w:numId="26" w16cid:durableId="1073702038">
    <w:abstractNumId w:val="19"/>
  </w:num>
  <w:num w:numId="27" w16cid:durableId="2058316807">
    <w:abstractNumId w:val="41"/>
  </w:num>
  <w:num w:numId="28" w16cid:durableId="680935937">
    <w:abstractNumId w:val="21"/>
  </w:num>
  <w:num w:numId="29" w16cid:durableId="2103060592">
    <w:abstractNumId w:val="46"/>
  </w:num>
  <w:num w:numId="30" w16cid:durableId="194344829">
    <w:abstractNumId w:val="26"/>
  </w:num>
  <w:num w:numId="31" w16cid:durableId="1966540983">
    <w:abstractNumId w:val="14"/>
  </w:num>
  <w:num w:numId="32" w16cid:durableId="1489520210">
    <w:abstractNumId w:val="40"/>
  </w:num>
  <w:num w:numId="33" w16cid:durableId="333803213">
    <w:abstractNumId w:val="43"/>
  </w:num>
  <w:num w:numId="34" w16cid:durableId="1763719892">
    <w:abstractNumId w:val="28"/>
  </w:num>
  <w:num w:numId="35" w16cid:durableId="1588226672">
    <w:abstractNumId w:val="45"/>
  </w:num>
  <w:num w:numId="36" w16cid:durableId="1629621815">
    <w:abstractNumId w:val="9"/>
  </w:num>
  <w:num w:numId="37" w16cid:durableId="1677075811">
    <w:abstractNumId w:val="27"/>
  </w:num>
  <w:num w:numId="38" w16cid:durableId="1565793038">
    <w:abstractNumId w:val="17"/>
  </w:num>
  <w:num w:numId="39" w16cid:durableId="1586257828">
    <w:abstractNumId w:val="33"/>
  </w:num>
  <w:num w:numId="40" w16cid:durableId="849753820">
    <w:abstractNumId w:val="1"/>
  </w:num>
  <w:num w:numId="41" w16cid:durableId="437025896">
    <w:abstractNumId w:val="22"/>
  </w:num>
  <w:num w:numId="42" w16cid:durableId="558713388">
    <w:abstractNumId w:val="8"/>
  </w:num>
  <w:num w:numId="43" w16cid:durableId="1230313650">
    <w:abstractNumId w:val="5"/>
  </w:num>
  <w:num w:numId="44" w16cid:durableId="1902403414">
    <w:abstractNumId w:val="44"/>
  </w:num>
  <w:num w:numId="45" w16cid:durableId="1104224878">
    <w:abstractNumId w:val="20"/>
  </w:num>
  <w:num w:numId="46" w16cid:durableId="406264414">
    <w:abstractNumId w:val="2"/>
  </w:num>
  <w:num w:numId="47" w16cid:durableId="578561693">
    <w:abstractNumId w:val="38"/>
  </w:num>
  <w:num w:numId="48" w16cid:durableId="312294436">
    <w:abstractNumId w:val="25"/>
  </w:num>
  <w:num w:numId="49" w16cid:durableId="19643876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rAUA4a8n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371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7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47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oftuni.bg/courses/programming-fundamentals-csharp-java-js-pyth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36</Words>
  <Characters>647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ylo Dingilev</cp:lastModifiedBy>
  <cp:revision>2</cp:revision>
  <cp:lastPrinted>2015-10-26T22:35:00Z</cp:lastPrinted>
  <dcterms:created xsi:type="dcterms:W3CDTF">2022-06-09T18:02:00Z</dcterms:created>
  <dcterms:modified xsi:type="dcterms:W3CDTF">2022-06-09T18:02:00Z</dcterms:modified>
  <cp:category>computer programming;programming;software development;software engineering</cp:category>
</cp:coreProperties>
</file>